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9C375" w14:textId="10151074" w:rsidR="0032710F" w:rsidRDefault="0032710F" w:rsidP="0032710F">
      <w:pPr>
        <w:rPr>
          <w:rFonts w:ascii="Helvetica" w:hAnsi="Helvetica" w:cs="Helvetica"/>
          <w:b/>
          <w:color w:val="333333"/>
          <w:spacing w:val="3"/>
          <w:shd w:val="clear" w:color="auto" w:fill="FFFFFF"/>
        </w:rPr>
      </w:pPr>
      <w:r w:rsidRPr="00645478">
        <w:rPr>
          <w:rFonts w:ascii="Helvetica" w:hAnsi="Helvetica" w:cs="Helvetica"/>
          <w:b/>
          <w:color w:val="333333"/>
          <w:spacing w:val="3"/>
          <w:shd w:val="clear" w:color="auto" w:fill="FFFFFF"/>
        </w:rPr>
        <w:t>What are three conclusions we can make about Kickstarter campaigns given the provided data?</w:t>
      </w:r>
    </w:p>
    <w:p w14:paraId="6E9401C1" w14:textId="03A21BA0" w:rsidR="00B32743" w:rsidRPr="00B32743" w:rsidRDefault="00B32743" w:rsidP="0032710F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Three conclusions can make ba</w:t>
      </w:r>
      <w:r w:rsidRPr="00B32743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sed on 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Kickstarter campaigns,</w:t>
      </w:r>
    </w:p>
    <w:p w14:paraId="37526016" w14:textId="77777777" w:rsidR="00BB3F3F" w:rsidRDefault="00BB3F3F" w:rsidP="00BB3F3F">
      <w:pPr>
        <w:pStyle w:val="ListParagraph"/>
        <w:numPr>
          <w:ilvl w:val="0"/>
          <w:numId w:val="1"/>
        </w:num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Music campaigns </w:t>
      </w:r>
      <w:r w:rsidRPr="00A231E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ha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ve the </w:t>
      </w:r>
      <w:r w:rsidRPr="00A231E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most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chance s</w:t>
      </w:r>
      <w:bookmarkStart w:id="0" w:name="_GoBack"/>
      <w:bookmarkEnd w:id="0"/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uccessful (540 of 700: 0.77). </w:t>
      </w:r>
    </w:p>
    <w:p w14:paraId="726DD571" w14:textId="77777777" w:rsidR="00BB3F3F" w:rsidRDefault="00BB3F3F" w:rsidP="00BB3F3F">
      <w:pPr>
        <w:pStyle w:val="ListParagraph"/>
        <w:numPr>
          <w:ilvl w:val="0"/>
          <w:numId w:val="1"/>
        </w:num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T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heater initiatives ha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ve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a higher number of campaigns collected (1393)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;</w:t>
      </w:r>
    </w:p>
    <w:p w14:paraId="11D1C783" w14:textId="7AA241CA" w:rsidR="00B32743" w:rsidRDefault="00BB3F3F" w:rsidP="00A1118D">
      <w:pPr>
        <w:pStyle w:val="ListParagraph"/>
        <w:numPr>
          <w:ilvl w:val="0"/>
          <w:numId w:val="1"/>
        </w:num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M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ost of the successful p</w:t>
      </w:r>
      <w:r w:rsidR="00B32743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r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o</w:t>
      </w:r>
      <w:r w:rsidR="00B32743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jects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campaigns have</w:t>
      </w:r>
      <w:r w:rsidR="00276FAD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been</w:t>
      </w:r>
      <w:r w:rsidR="00276FAD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B32743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initiated in 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M</w:t>
      </w:r>
      <w:r w:rsidR="00B32743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ay </w:t>
      </w:r>
      <w:r w:rsidR="00A231E5"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(233)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.</w:t>
      </w:r>
    </w:p>
    <w:p w14:paraId="40DA1DCD" w14:textId="09E467E9" w:rsidR="00BB3F3F" w:rsidRPr="00BB3F3F" w:rsidRDefault="00BB3F3F" w:rsidP="00BB3F3F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Based on analysis campaigns with lower goals has a higher percentage of successful, 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this 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ma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y 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indicate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that 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it`s 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a </w:t>
      </w:r>
      <w:r w:rsidRPr="00BB3F3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directly proportional</w:t>
      </w: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correlation.</w:t>
      </w:r>
    </w:p>
    <w:p w14:paraId="2A9C6314" w14:textId="41857476" w:rsidR="0032710F" w:rsidRDefault="0032710F" w:rsidP="0032710F">
      <w:pPr>
        <w:rPr>
          <w:rFonts w:ascii="Helvetica" w:hAnsi="Helvetica" w:cs="Helvetica"/>
          <w:b/>
          <w:color w:val="333333"/>
          <w:spacing w:val="3"/>
          <w:shd w:val="clear" w:color="auto" w:fill="FFFFFF"/>
        </w:rPr>
      </w:pPr>
      <w:r w:rsidRPr="00645478">
        <w:rPr>
          <w:rFonts w:ascii="Helvetica" w:hAnsi="Helvetica" w:cs="Helvetica"/>
          <w:b/>
          <w:color w:val="333333"/>
          <w:spacing w:val="3"/>
          <w:shd w:val="clear" w:color="auto" w:fill="FFFFFF"/>
        </w:rPr>
        <w:t>What are some of the limitations of this dataset?</w:t>
      </w:r>
    </w:p>
    <w:p w14:paraId="1B26BBAE" w14:textId="6D48AC2B" w:rsidR="00645478" w:rsidRDefault="00292A49" w:rsidP="0032710F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This dataset</w:t>
      </w:r>
      <w:r w:rsidRPr="00292A49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6A01EF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does</w:t>
      </w:r>
      <w:r w:rsid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6A01EF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n</w:t>
      </w:r>
      <w:r w:rsid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ot </w:t>
      </w:r>
      <w:r w:rsidRPr="00292A49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represent</w:t>
      </w:r>
      <w:r w:rsidR="00FE06C1" w:rsidRP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all </w:t>
      </w:r>
      <w:r w:rsidR="00FE06C1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crow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dfund</w:t>
      </w:r>
      <w:r w:rsidR="00FE06C1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ing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FE06C1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proje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ct</w:t>
      </w:r>
      <w:r w:rsidR="00FE06C1" w:rsidRP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s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FE06C1" w:rsidRP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initiatives</w:t>
      </w:r>
      <w:r w:rsidR="00EC1FCA" w:rsidRP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.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This website dataset represents</w:t>
      </w:r>
      <w:r w:rsid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FE06C1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only 19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countries</w:t>
      </w:r>
      <w:r w:rsidR="006A01EF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in the world</w:t>
      </w:r>
    </w:p>
    <w:p w14:paraId="242E453C" w14:textId="68574094" w:rsidR="00A17800" w:rsidRDefault="0032710F" w:rsidP="0032710F">
      <w:pPr>
        <w:rPr>
          <w:rFonts w:ascii="Helvetica" w:hAnsi="Helvetica" w:cs="Helvetica"/>
          <w:b/>
          <w:color w:val="333333"/>
          <w:spacing w:val="3"/>
          <w:shd w:val="clear" w:color="auto" w:fill="FFFFFF"/>
        </w:rPr>
      </w:pPr>
      <w:r w:rsidRPr="00292A49">
        <w:rPr>
          <w:rFonts w:ascii="Helvetica" w:hAnsi="Helvetica" w:cs="Helvetica"/>
          <w:b/>
          <w:noProof/>
          <w:color w:val="333333"/>
          <w:spacing w:val="3"/>
          <w:shd w:val="clear" w:color="auto" w:fill="FFFFFF"/>
        </w:rPr>
        <w:t>What</w:t>
      </w:r>
      <w:r w:rsidRPr="00645478">
        <w:rPr>
          <w:rFonts w:ascii="Helvetica" w:hAnsi="Helvetica" w:cs="Helvetica"/>
          <w:b/>
          <w:color w:val="333333"/>
          <w:spacing w:val="3"/>
          <w:shd w:val="clear" w:color="auto" w:fill="FFFFFF"/>
        </w:rPr>
        <w:t xml:space="preserve"> </w:t>
      </w:r>
      <w:r w:rsidRPr="00292A49">
        <w:rPr>
          <w:rFonts w:ascii="Helvetica" w:hAnsi="Helvetica" w:cs="Helvetica"/>
          <w:b/>
          <w:noProof/>
          <w:color w:val="333333"/>
          <w:spacing w:val="3"/>
          <w:shd w:val="clear" w:color="auto" w:fill="FFFFFF"/>
        </w:rPr>
        <w:t>are</w:t>
      </w:r>
      <w:r w:rsidRPr="00645478">
        <w:rPr>
          <w:rFonts w:ascii="Helvetica" w:hAnsi="Helvetica" w:cs="Helvetica"/>
          <w:b/>
          <w:color w:val="333333"/>
          <w:spacing w:val="3"/>
          <w:shd w:val="clear" w:color="auto" w:fill="FFFFFF"/>
        </w:rPr>
        <w:t xml:space="preserve"> some other possible tables/graphs that we could create?</w:t>
      </w:r>
    </w:p>
    <w:p w14:paraId="21262D1F" w14:textId="59372A53" w:rsidR="00276FAD" w:rsidRDefault="008F0314" w:rsidP="00B32743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Days 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of </w:t>
      </w:r>
      <w:r w:rsidR="00EC1FCA" w:rsidRP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conversion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line chart, </w:t>
      </w:r>
      <w:r w:rsidR="00B32743" w:rsidRPr="00A231E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Perce</w:t>
      </w:r>
      <w:r w:rsidR="00A231E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nt</w:t>
      </w:r>
      <w:r w:rsidR="00B32743" w:rsidRPr="00A231E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age</w:t>
      </w:r>
      <w:r w:rsidR="00B32743" w:rsidRPr="00B32743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</w:t>
      </w:r>
      <w:r w:rsidR="003C6CF9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of successful campaigns </w:t>
      </w:r>
      <w:r w:rsidR="00B32743" w:rsidRPr="00B32743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by month</w:t>
      </w:r>
      <w:r w:rsidR="003C6CF9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,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Percentage of </w:t>
      </w:r>
      <w:r w:rsidR="00EC1FCA" w:rsidRP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fund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, average donation </w:t>
      </w:r>
      <w:r w:rsidR="00EC1FCA" w:rsidRP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>b</w:t>
      </w:r>
      <w:r w:rsidR="00EC1FCA" w:rsidRPr="00EC1FCA">
        <w:rPr>
          <w:rFonts w:ascii="Helvetica" w:hAnsi="Helvetica" w:cs="Helvetica"/>
          <w:noProof/>
          <w:color w:val="333333"/>
          <w:spacing w:val="3"/>
        </w:rPr>
        <w:t>y</w:t>
      </w:r>
      <w:r w:rsidR="00EC1FCA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t xml:space="preserve"> category, </w:t>
      </w:r>
    </w:p>
    <w:p w14:paraId="4C920D62" w14:textId="77777777" w:rsidR="00FE06C1" w:rsidRDefault="00FE06C1" w:rsidP="00B32743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</w:p>
    <w:p w14:paraId="4F843121" w14:textId="77777777" w:rsidR="00276FAD" w:rsidRPr="00B32743" w:rsidRDefault="00276FAD" w:rsidP="00B32743">
      <w:pPr>
        <w:rPr>
          <w:rFonts w:ascii="Helvetica" w:hAnsi="Helvetica" w:cs="Helvetica"/>
          <w:noProof/>
          <w:color w:val="333333"/>
          <w:spacing w:val="3"/>
          <w:shd w:val="clear" w:color="auto" w:fill="FFFFFF"/>
        </w:rPr>
      </w:pPr>
    </w:p>
    <w:p w14:paraId="2311FAFB" w14:textId="336622BA" w:rsidR="00645478" w:rsidRDefault="00645478" w:rsidP="0032710F"/>
    <w:sectPr w:rsidR="00645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642663"/>
    <w:multiLevelType w:val="hybridMultilevel"/>
    <w:tmpl w:val="F6B2C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D96957"/>
    <w:multiLevelType w:val="hybridMultilevel"/>
    <w:tmpl w:val="F6B2C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TcyNbMwMDcyM7VU0lEKTi0uzszPAykwrgUAke996iwAAAA="/>
  </w:docVars>
  <w:rsids>
    <w:rsidRoot w:val="004A6092"/>
    <w:rsid w:val="002604CD"/>
    <w:rsid w:val="00276FAD"/>
    <w:rsid w:val="00292A49"/>
    <w:rsid w:val="0032710F"/>
    <w:rsid w:val="003C6CF9"/>
    <w:rsid w:val="004A6092"/>
    <w:rsid w:val="005200D4"/>
    <w:rsid w:val="00645478"/>
    <w:rsid w:val="006A01EF"/>
    <w:rsid w:val="008F0314"/>
    <w:rsid w:val="00A1118D"/>
    <w:rsid w:val="00A17800"/>
    <w:rsid w:val="00A231E5"/>
    <w:rsid w:val="00B32743"/>
    <w:rsid w:val="00BB3F3F"/>
    <w:rsid w:val="00E8714F"/>
    <w:rsid w:val="00EC1FCA"/>
    <w:rsid w:val="00FE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EE76"/>
  <w15:chartTrackingRefBased/>
  <w15:docId w15:val="{014C7E00-4D55-42AC-B859-D48F113B2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ini, Joao Victor</dc:creator>
  <cp:keywords/>
  <dc:description/>
  <cp:lastModifiedBy>Bonini, Joao Victor</cp:lastModifiedBy>
  <cp:revision>11</cp:revision>
  <dcterms:created xsi:type="dcterms:W3CDTF">2019-02-10T04:40:00Z</dcterms:created>
  <dcterms:modified xsi:type="dcterms:W3CDTF">2019-02-11T00:47:00Z</dcterms:modified>
</cp:coreProperties>
</file>